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1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IB</w:t>
            </w:r>
            <w:r>
              <w:rPr>
                <w:rFonts w:ascii="Calibri" w:hAnsi="Calibri"/>
                <w:sz w:val="20"/>
              </w:rPr>
              <w:t xml:space="preserve">, 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DEN</w:t>
            </w:r>
            <w:r>
              <w:rPr>
                <w:rFonts w:ascii="Calibri" w:hAnsi="Calibri"/>
                <w:sz w:val="20"/>
              </w:rPr>
              <w:t xml:space="preserve">, N = 1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KANC</w:t>
            </w:r>
            <w:r>
              <w:rPr>
                <w:rFonts w:ascii="Calibri" w:hAnsi="Calibri"/>
                <w:sz w:val="20"/>
              </w:rPr>
              <w:t xml:space="preserve">, N = 2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BA</w:t>
            </w:r>
            <w:r>
              <w:rPr>
                <w:rFonts w:ascii="Calibri" w:hAnsi="Calibri"/>
                <w:sz w:val="20"/>
              </w:rPr>
              <w:t xml:space="preserve">, N = 2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HEA</w:t>
            </w:r>
            <w:r>
              <w:rPr>
                <w:rFonts w:ascii="Calibri" w:hAnsi="Calibri"/>
                <w:sz w:val="20"/>
              </w:rPr>
              <w:t xml:space="preserve">, N = 1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AB</w:t>
            </w:r>
            <w:r>
              <w:rPr>
                <w:rFonts w:ascii="Calibri" w:hAnsi="Calibri"/>
                <w:sz w:val="20"/>
              </w:rPr>
              <w:t xml:space="preserve">, N = 2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t reaction time standard error (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231, 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292, 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85, 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324, 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193, 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281, 3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197, 3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of the child at clinical assessme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6 (6.50, 8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1 (6.45, 6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6 (10.41, 1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0 (6.13, 6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6 (8.17, 8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7 (6.36, 6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2 (8.43, 9.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breastf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3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of the child (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1.21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17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1.39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1.1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1.3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17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1.30, 1.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of the child (k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3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2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1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6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1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7, 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a fast food restaurant/take away (times /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3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 (0.13,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3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0,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3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 (0.13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3, 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ts organic food (times /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 (0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 (0.13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13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5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, 0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ish and seafood (times /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13, 3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 (1.39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39,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3 (1.63,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1.00,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 (2.13, 5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fruits (times /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, 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od group: vegetables (times /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, 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of the following best describes your consumption of tobacco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 and has n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 but previously smoked although not 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 but previously smoked 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oker but not da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health on the day of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lth probl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od of the child in the last few days befor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ise on the day of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no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1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noi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is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 rested the night before assess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s well as us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ich is the ethnicity of the child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f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uc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7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_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kista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_notEurop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affluence scale 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w well would you say your family is managing financially these day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comfortab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ing alr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tting 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ding it quite diffic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ding it very diffic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es not wish to ans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with the 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situ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ctive smoking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7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passive smoking during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previous child neuropsychological diagnosi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e of test (dd/mm/yyy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uted difference between blood time extraction and last meal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(2.8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(2.75, 4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7 (2.80, 3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(2.83, 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8 (2.83, 3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 (3.29, 4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58, 3.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in child (µmol / 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 (0.88, 2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5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3 (1.98, 4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 (0.95, 2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 (1.19, 3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(0.40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 (1.52, 3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0T11:55:34Z</dcterms:created>
  <dcterms:modified xsi:type="dcterms:W3CDTF">2023-10-30T11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